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4E8971" w14:textId="68D3B98A" w:rsidR="006B26B2" w:rsidRDefault="006B26B2" w:rsidP="006B26B2">
      <w:pPr>
        <w:pStyle w:val="Default"/>
        <w:jc w:val="center"/>
        <w:rPr>
          <w:b/>
          <w:sz w:val="28"/>
        </w:rPr>
      </w:pPr>
      <w:r w:rsidRPr="006B26B2">
        <w:rPr>
          <w:b/>
          <w:sz w:val="28"/>
        </w:rPr>
        <w:t>Tutorial 8</w:t>
      </w:r>
    </w:p>
    <w:p w14:paraId="1D81CFDB" w14:textId="77777777" w:rsidR="006B26B2" w:rsidRPr="006B26B2" w:rsidRDefault="006B26B2" w:rsidP="006B26B2">
      <w:pPr>
        <w:pStyle w:val="Default"/>
        <w:jc w:val="center"/>
        <w:rPr>
          <w:b/>
          <w:sz w:val="28"/>
        </w:rPr>
      </w:pPr>
    </w:p>
    <w:p w14:paraId="03FBB6BB" w14:textId="643BC5F8" w:rsidR="006B26B2" w:rsidRDefault="006B26B2" w:rsidP="006B26B2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Write a function named </w:t>
      </w:r>
      <w:proofErr w:type="spellStart"/>
      <w:r>
        <w:rPr>
          <w:sz w:val="23"/>
          <w:szCs w:val="23"/>
        </w:rPr>
        <w:t>single_insert_or</w:t>
      </w:r>
      <w:proofErr w:type="spellEnd"/>
      <w:r>
        <w:rPr>
          <w:sz w:val="23"/>
          <w:szCs w:val="23"/>
        </w:rPr>
        <w:t xml:space="preserve"> delete that accepts two strings as input arguments and returns: </w:t>
      </w:r>
    </w:p>
    <w:p w14:paraId="6A9DCF04" w14:textId="4AD131DB" w:rsidR="006B26B2" w:rsidRDefault="006B26B2" w:rsidP="006B26B2">
      <w:pPr>
        <w:pStyle w:val="Default"/>
        <w:numPr>
          <w:ilvl w:val="0"/>
          <w:numId w:val="1"/>
        </w:numPr>
        <w:spacing w:after="29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0 if the two strings match exactly. </w:t>
      </w:r>
    </w:p>
    <w:p w14:paraId="431BB74D" w14:textId="26D1FBF3" w:rsidR="006B26B2" w:rsidRDefault="006B26B2" w:rsidP="006B26B2">
      <w:pPr>
        <w:pStyle w:val="Default"/>
        <w:numPr>
          <w:ilvl w:val="0"/>
          <w:numId w:val="1"/>
        </w:numPr>
        <w:spacing w:after="29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1 </w:t>
      </w:r>
      <w:r>
        <w:rPr>
          <w:sz w:val="23"/>
          <w:szCs w:val="23"/>
        </w:rPr>
        <w:t>if the first string can become the same as the second string by inserting or deleting a single char</w:t>
      </w:r>
      <w:r>
        <w:rPr>
          <w:sz w:val="23"/>
          <w:szCs w:val="23"/>
        </w:rPr>
        <w:t>acter. Notice that inserting,</w:t>
      </w:r>
      <w:r>
        <w:rPr>
          <w:sz w:val="23"/>
          <w:szCs w:val="23"/>
        </w:rPr>
        <w:t xml:space="preserve"> deleting </w:t>
      </w:r>
      <w:r>
        <w:rPr>
          <w:sz w:val="23"/>
          <w:szCs w:val="23"/>
        </w:rPr>
        <w:t xml:space="preserve">or replacing </w:t>
      </w:r>
      <w:r>
        <w:rPr>
          <w:sz w:val="23"/>
          <w:szCs w:val="23"/>
        </w:rPr>
        <w:t xml:space="preserve">a character. </w:t>
      </w:r>
    </w:p>
    <w:p w14:paraId="1953DF90" w14:textId="65AA1B0F" w:rsidR="006B26B2" w:rsidRDefault="006B26B2" w:rsidP="006B26B2">
      <w:pPr>
        <w:pStyle w:val="Default"/>
        <w:numPr>
          <w:ilvl w:val="0"/>
          <w:numId w:val="1"/>
        </w:numPr>
        <w:jc w:val="both"/>
        <w:rPr>
          <w:sz w:val="23"/>
          <w:szCs w:val="23"/>
        </w:rPr>
      </w:pPr>
      <w:r>
        <w:rPr>
          <w:sz w:val="23"/>
          <w:szCs w:val="23"/>
        </w:rPr>
        <w:t xml:space="preserve">2 otherwise </w:t>
      </w:r>
    </w:p>
    <w:p w14:paraId="41B461F1" w14:textId="7E759801" w:rsidR="006B26B2" w:rsidRDefault="006B26B2" w:rsidP="006B26B2">
      <w:pPr>
        <w:pStyle w:val="Default"/>
        <w:rPr>
          <w:sz w:val="23"/>
          <w:szCs w:val="23"/>
        </w:rPr>
      </w:pPr>
      <w:r>
        <w:rPr>
          <w:sz w:val="23"/>
          <w:szCs w:val="23"/>
        </w:rPr>
        <w:t>Capital letters are considered the same as lower case letters. Here are some examples:</w:t>
      </w:r>
    </w:p>
    <w:tbl>
      <w:tblPr>
        <w:tblW w:w="0" w:type="auto"/>
        <w:tblInd w:w="-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3227"/>
        <w:gridCol w:w="3227"/>
      </w:tblGrid>
      <w:tr w:rsidR="006B26B2" w14:paraId="7D0098A1" w14:textId="77777777" w:rsidTr="006B26B2">
        <w:tblPrEx>
          <w:tblCellMar>
            <w:top w:w="0" w:type="dxa"/>
            <w:bottom w:w="0" w:type="dxa"/>
          </w:tblCellMar>
        </w:tblPrEx>
        <w:trPr>
          <w:trHeight w:val="116"/>
        </w:trPr>
        <w:tc>
          <w:tcPr>
            <w:tcW w:w="3227" w:type="dxa"/>
          </w:tcPr>
          <w:p w14:paraId="401E3118" w14:textId="0ACD3BA3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First string </w:t>
            </w:r>
          </w:p>
        </w:tc>
        <w:tc>
          <w:tcPr>
            <w:tcW w:w="3227" w:type="dxa"/>
          </w:tcPr>
          <w:p w14:paraId="614E37B0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Second String </w:t>
            </w:r>
          </w:p>
        </w:tc>
        <w:tc>
          <w:tcPr>
            <w:tcW w:w="3227" w:type="dxa"/>
          </w:tcPr>
          <w:p w14:paraId="10BB5034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Function return </w:t>
            </w:r>
          </w:p>
        </w:tc>
      </w:tr>
      <w:tr w:rsidR="006B26B2" w14:paraId="2C2A0709" w14:textId="77777777" w:rsidTr="006B26B2">
        <w:tblPrEx>
          <w:tblCellMar>
            <w:top w:w="0" w:type="dxa"/>
            <w:bottom w:w="0" w:type="dxa"/>
          </w:tblCellMar>
        </w:tblPrEx>
        <w:trPr>
          <w:trHeight w:val="116"/>
        </w:trPr>
        <w:tc>
          <w:tcPr>
            <w:tcW w:w="3227" w:type="dxa"/>
          </w:tcPr>
          <w:p w14:paraId="1AEC4C1B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ython </w:t>
            </w:r>
          </w:p>
        </w:tc>
        <w:tc>
          <w:tcPr>
            <w:tcW w:w="3227" w:type="dxa"/>
          </w:tcPr>
          <w:p w14:paraId="763065C5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Java </w:t>
            </w:r>
          </w:p>
        </w:tc>
        <w:tc>
          <w:tcPr>
            <w:tcW w:w="3227" w:type="dxa"/>
          </w:tcPr>
          <w:p w14:paraId="39BD3F16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 </w:t>
            </w:r>
          </w:p>
        </w:tc>
      </w:tr>
      <w:tr w:rsidR="006B26B2" w14:paraId="763F06BC" w14:textId="77777777" w:rsidTr="006B26B2">
        <w:tblPrEx>
          <w:tblCellMar>
            <w:top w:w="0" w:type="dxa"/>
            <w:bottom w:w="0" w:type="dxa"/>
          </w:tblCellMar>
        </w:tblPrEx>
        <w:trPr>
          <w:trHeight w:val="116"/>
        </w:trPr>
        <w:tc>
          <w:tcPr>
            <w:tcW w:w="3227" w:type="dxa"/>
          </w:tcPr>
          <w:p w14:paraId="635CA827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ook </w:t>
            </w:r>
          </w:p>
        </w:tc>
        <w:tc>
          <w:tcPr>
            <w:tcW w:w="3227" w:type="dxa"/>
          </w:tcPr>
          <w:p w14:paraId="74ABCFBC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oot </w:t>
            </w:r>
          </w:p>
        </w:tc>
        <w:tc>
          <w:tcPr>
            <w:tcW w:w="3227" w:type="dxa"/>
          </w:tcPr>
          <w:p w14:paraId="7E4D4AE4" w14:textId="7188EA7E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 (replace a single character)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6B26B2" w14:paraId="31DB1946" w14:textId="77777777" w:rsidTr="006B26B2">
        <w:tblPrEx>
          <w:tblCellMar>
            <w:top w:w="0" w:type="dxa"/>
            <w:bottom w:w="0" w:type="dxa"/>
          </w:tblCellMar>
        </w:tblPrEx>
        <w:trPr>
          <w:trHeight w:val="116"/>
        </w:trPr>
        <w:tc>
          <w:tcPr>
            <w:tcW w:w="3227" w:type="dxa"/>
          </w:tcPr>
          <w:p w14:paraId="6AF24884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in </w:t>
            </w:r>
          </w:p>
        </w:tc>
        <w:tc>
          <w:tcPr>
            <w:tcW w:w="3227" w:type="dxa"/>
          </w:tcPr>
          <w:p w14:paraId="6BD4D148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ink </w:t>
            </w:r>
          </w:p>
        </w:tc>
        <w:tc>
          <w:tcPr>
            <w:tcW w:w="3227" w:type="dxa"/>
          </w:tcPr>
          <w:p w14:paraId="5E6DB58F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 (Inserting a single character at the end) </w:t>
            </w:r>
          </w:p>
        </w:tc>
      </w:tr>
      <w:tr w:rsidR="006B26B2" w14:paraId="1528D6CB" w14:textId="77777777" w:rsidTr="006B26B2">
        <w:tblPrEx>
          <w:tblCellMar>
            <w:top w:w="0" w:type="dxa"/>
            <w:bottom w:w="0" w:type="dxa"/>
          </w:tblCellMar>
        </w:tblPrEx>
        <w:trPr>
          <w:trHeight w:val="116"/>
        </w:trPr>
        <w:tc>
          <w:tcPr>
            <w:tcW w:w="3227" w:type="dxa"/>
          </w:tcPr>
          <w:p w14:paraId="3D65629A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og </w:t>
            </w:r>
          </w:p>
        </w:tc>
        <w:tc>
          <w:tcPr>
            <w:tcW w:w="3227" w:type="dxa"/>
          </w:tcPr>
          <w:p w14:paraId="7584956B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og </w:t>
            </w:r>
          </w:p>
        </w:tc>
        <w:tc>
          <w:tcPr>
            <w:tcW w:w="3227" w:type="dxa"/>
          </w:tcPr>
          <w:p w14:paraId="7A652427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0 </w:t>
            </w:r>
          </w:p>
        </w:tc>
      </w:tr>
      <w:tr w:rsidR="006B26B2" w14:paraId="0F918731" w14:textId="77777777" w:rsidTr="006B26B2">
        <w:tblPrEx>
          <w:tblCellMar>
            <w:top w:w="0" w:type="dxa"/>
            <w:bottom w:w="0" w:type="dxa"/>
          </w:tblCellMar>
        </w:tblPrEx>
        <w:trPr>
          <w:trHeight w:val="116"/>
        </w:trPr>
        <w:tc>
          <w:tcPr>
            <w:tcW w:w="3227" w:type="dxa"/>
          </w:tcPr>
          <w:p w14:paraId="5AC4EF81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oke </w:t>
            </w:r>
          </w:p>
        </w:tc>
        <w:tc>
          <w:tcPr>
            <w:tcW w:w="3227" w:type="dxa"/>
          </w:tcPr>
          <w:p w14:paraId="502505D3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poke </w:t>
            </w:r>
          </w:p>
        </w:tc>
        <w:tc>
          <w:tcPr>
            <w:tcW w:w="3227" w:type="dxa"/>
          </w:tcPr>
          <w:p w14:paraId="375D40F3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 (Inserting a single character at the start) </w:t>
            </w:r>
          </w:p>
        </w:tc>
      </w:tr>
      <w:tr w:rsidR="006B26B2" w14:paraId="54CBBB51" w14:textId="77777777" w:rsidTr="006B26B2">
        <w:tblPrEx>
          <w:tblCellMar>
            <w:top w:w="0" w:type="dxa"/>
            <w:bottom w:w="0" w:type="dxa"/>
          </w:tblCellMar>
        </w:tblPrEx>
        <w:trPr>
          <w:trHeight w:val="116"/>
        </w:trPr>
        <w:tc>
          <w:tcPr>
            <w:tcW w:w="3227" w:type="dxa"/>
          </w:tcPr>
          <w:p w14:paraId="5CFC1F44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oker </w:t>
            </w:r>
          </w:p>
        </w:tc>
        <w:tc>
          <w:tcPr>
            <w:tcW w:w="3227" w:type="dxa"/>
          </w:tcPr>
          <w:p w14:paraId="4F4863F2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oke </w:t>
            </w:r>
          </w:p>
        </w:tc>
        <w:tc>
          <w:tcPr>
            <w:tcW w:w="3227" w:type="dxa"/>
          </w:tcPr>
          <w:p w14:paraId="272F1880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 (Deleting a single character from the end) </w:t>
            </w:r>
          </w:p>
        </w:tc>
      </w:tr>
      <w:tr w:rsidR="006B26B2" w14:paraId="7756F900" w14:textId="77777777" w:rsidTr="006B26B2">
        <w:tblPrEx>
          <w:tblCellMar>
            <w:top w:w="0" w:type="dxa"/>
            <w:bottom w:w="0" w:type="dxa"/>
          </w:tblCellMar>
        </w:tblPrEx>
        <w:trPr>
          <w:trHeight w:val="116"/>
        </w:trPr>
        <w:tc>
          <w:tcPr>
            <w:tcW w:w="3227" w:type="dxa"/>
          </w:tcPr>
          <w:p w14:paraId="26DE03F2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sz w:val="23"/>
                <w:szCs w:val="23"/>
              </w:rPr>
              <w:t>programing</w:t>
            </w:r>
            <w:proofErr w:type="spell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3227" w:type="dxa"/>
          </w:tcPr>
          <w:p w14:paraId="2E4A1582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rogramming </w:t>
            </w:r>
          </w:p>
        </w:tc>
        <w:tc>
          <w:tcPr>
            <w:tcW w:w="3227" w:type="dxa"/>
          </w:tcPr>
          <w:p w14:paraId="6B27F7B6" w14:textId="77777777" w:rsidR="006B26B2" w:rsidRDefault="006B26B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 (Inserting a single character) </w:t>
            </w:r>
          </w:p>
        </w:tc>
      </w:tr>
    </w:tbl>
    <w:p w14:paraId="66064662" w14:textId="48C3DA72" w:rsidR="00F077AE" w:rsidRDefault="00F077AE"/>
    <w:p w14:paraId="1CA01EA2" w14:textId="1CAD9686" w:rsidR="006B26B2" w:rsidRDefault="006B26B2" w:rsidP="006B26B2">
      <w:pPr>
        <w:pStyle w:val="ListParagraph"/>
        <w:numPr>
          <w:ilvl w:val="0"/>
          <w:numId w:val="2"/>
        </w:numPr>
      </w:pPr>
      <w:r>
        <w:t xml:space="preserve">Find the output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6B26B2" w14:paraId="31F228B1" w14:textId="77777777" w:rsidTr="006B26B2">
        <w:tc>
          <w:tcPr>
            <w:tcW w:w="4508" w:type="dxa"/>
          </w:tcPr>
          <w:p w14:paraId="0B1400F3" w14:textId="77777777" w:rsidR="006B26B2" w:rsidRDefault="006B26B2" w:rsidP="006B26B2">
            <w:pPr>
              <w:ind w:left="360"/>
            </w:pPr>
            <w:r>
              <w:t>A:</w:t>
            </w:r>
          </w:p>
          <w:p w14:paraId="236714B8" w14:textId="484E9E19" w:rsidR="006B26B2" w:rsidRDefault="006B26B2" w:rsidP="006B26B2">
            <w:pPr>
              <w:ind w:left="360"/>
            </w:pPr>
            <w:r>
              <w:t>lst1</w:t>
            </w:r>
            <w:proofErr w:type="gramStart"/>
            <w:r>
              <w:t>=[</w:t>
            </w:r>
            <w:proofErr w:type="gramEnd"/>
            <w:r>
              <w:t>3,4,5,6,7]</w:t>
            </w:r>
          </w:p>
          <w:p w14:paraId="44928ED1" w14:textId="77777777" w:rsidR="006B26B2" w:rsidRDefault="006B26B2" w:rsidP="006B26B2">
            <w:pPr>
              <w:ind w:left="360"/>
            </w:pPr>
            <w:r>
              <w:t>lst2=lst1</w:t>
            </w:r>
          </w:p>
          <w:p w14:paraId="457DB5B4" w14:textId="77777777" w:rsidR="006B26B2" w:rsidRDefault="006B26B2" w:rsidP="006B26B2">
            <w:pPr>
              <w:ind w:left="360"/>
            </w:pPr>
            <w:r>
              <w:t>lst2[</w:t>
            </w:r>
            <w:proofErr w:type="gramStart"/>
            <w:r>
              <w:t>2]=</w:t>
            </w:r>
            <w:proofErr w:type="gramEnd"/>
            <w:r>
              <w:t>20</w:t>
            </w:r>
          </w:p>
          <w:p w14:paraId="02B082B3" w14:textId="77777777" w:rsidR="006B26B2" w:rsidRDefault="006B26B2" w:rsidP="006B26B2">
            <w:pPr>
              <w:ind w:left="360"/>
            </w:pPr>
            <w:r>
              <w:t>print(lst1)</w:t>
            </w:r>
          </w:p>
          <w:p w14:paraId="3DF9E68A" w14:textId="4892CB5E" w:rsidR="006B26B2" w:rsidRDefault="006B26B2" w:rsidP="006B26B2">
            <w:pPr>
              <w:ind w:left="360"/>
            </w:pPr>
            <w:r>
              <w:t>print(lst2)</w:t>
            </w:r>
          </w:p>
        </w:tc>
        <w:tc>
          <w:tcPr>
            <w:tcW w:w="4508" w:type="dxa"/>
          </w:tcPr>
          <w:p w14:paraId="5DAF1855" w14:textId="77777777" w:rsidR="006B26B2" w:rsidRDefault="006B26B2" w:rsidP="006B26B2">
            <w:pPr>
              <w:ind w:left="360"/>
            </w:pPr>
            <w:r>
              <w:t>B:</w:t>
            </w:r>
          </w:p>
          <w:p w14:paraId="02C10B4A" w14:textId="324A0BAF" w:rsidR="006B26B2" w:rsidRDefault="006B26B2" w:rsidP="006B26B2">
            <w:pPr>
              <w:ind w:left="360"/>
            </w:pPr>
            <w:r>
              <w:t>lst1</w:t>
            </w:r>
            <w:proofErr w:type="gramStart"/>
            <w:r>
              <w:t>=[</w:t>
            </w:r>
            <w:proofErr w:type="gramEnd"/>
            <w:r>
              <w:t>3,4,5,6,7]</w:t>
            </w:r>
          </w:p>
          <w:p w14:paraId="42DAD01A" w14:textId="08A5D825" w:rsidR="006B26B2" w:rsidRDefault="006B26B2" w:rsidP="006B26B2">
            <w:pPr>
              <w:ind w:left="360"/>
            </w:pPr>
            <w:r>
              <w:t>lst2=lst1</w:t>
            </w:r>
            <w:r>
              <w:t>[:]</w:t>
            </w:r>
          </w:p>
          <w:p w14:paraId="5F6E5475" w14:textId="77777777" w:rsidR="006B26B2" w:rsidRDefault="006B26B2" w:rsidP="006B26B2">
            <w:pPr>
              <w:ind w:left="360"/>
            </w:pPr>
            <w:r>
              <w:t>lst2[</w:t>
            </w:r>
            <w:proofErr w:type="gramStart"/>
            <w:r>
              <w:t>2]=</w:t>
            </w:r>
            <w:proofErr w:type="gramEnd"/>
            <w:r>
              <w:t>20</w:t>
            </w:r>
          </w:p>
          <w:p w14:paraId="26AAE346" w14:textId="77777777" w:rsidR="006B26B2" w:rsidRDefault="006B26B2" w:rsidP="006B26B2">
            <w:pPr>
              <w:ind w:left="360"/>
            </w:pPr>
            <w:r>
              <w:t>print(lst1)</w:t>
            </w:r>
          </w:p>
          <w:p w14:paraId="370E12C0" w14:textId="18543CAD" w:rsidR="006B26B2" w:rsidRDefault="006B26B2" w:rsidP="006B26B2">
            <w:pPr>
              <w:pStyle w:val="ListParagraph"/>
              <w:ind w:left="0"/>
            </w:pPr>
            <w:r>
              <w:t xml:space="preserve">       </w:t>
            </w:r>
            <w:r>
              <w:t>print(lst2)</w:t>
            </w:r>
          </w:p>
        </w:tc>
      </w:tr>
      <w:tr w:rsidR="006B26B2" w14:paraId="63104081" w14:textId="77777777" w:rsidTr="006B26B2">
        <w:tc>
          <w:tcPr>
            <w:tcW w:w="4508" w:type="dxa"/>
          </w:tcPr>
          <w:p w14:paraId="1320BE2A" w14:textId="77777777" w:rsidR="006B26B2" w:rsidRDefault="006B26B2" w:rsidP="006B26B2">
            <w:pPr>
              <w:ind w:left="360"/>
            </w:pPr>
            <w:r>
              <w:t>C:</w:t>
            </w:r>
          </w:p>
          <w:p w14:paraId="03A1AAB2" w14:textId="2AA83C5E" w:rsidR="006B26B2" w:rsidRDefault="006B26B2" w:rsidP="006B26B2">
            <w:pPr>
              <w:ind w:left="360"/>
            </w:pPr>
            <w:r>
              <w:t>lst1</w:t>
            </w:r>
            <w:proofErr w:type="gramStart"/>
            <w:r>
              <w:t>=[</w:t>
            </w:r>
            <w:proofErr w:type="gramEnd"/>
            <w:r>
              <w:t>3,4,[6,7,8,9],[10,11,12]]</w:t>
            </w:r>
          </w:p>
          <w:p w14:paraId="6C1E134D" w14:textId="77777777" w:rsidR="006B26B2" w:rsidRDefault="006B26B2" w:rsidP="006B26B2">
            <w:pPr>
              <w:ind w:left="360"/>
            </w:pPr>
            <w:r>
              <w:t>lst2=lst1[:]</w:t>
            </w:r>
          </w:p>
          <w:p w14:paraId="58D76A5B" w14:textId="77777777" w:rsidR="006B26B2" w:rsidRDefault="006B26B2" w:rsidP="006B26B2">
            <w:pPr>
              <w:ind w:left="360"/>
            </w:pPr>
            <w:r>
              <w:t>lst2[2][</w:t>
            </w:r>
            <w:proofErr w:type="gramStart"/>
            <w:r>
              <w:t>0]=</w:t>
            </w:r>
            <w:proofErr w:type="gramEnd"/>
            <w:r>
              <w:t>20</w:t>
            </w:r>
          </w:p>
          <w:p w14:paraId="5B1808C9" w14:textId="77777777" w:rsidR="006B26B2" w:rsidRDefault="006B26B2" w:rsidP="006B26B2">
            <w:pPr>
              <w:ind w:left="360"/>
            </w:pPr>
            <w:r>
              <w:t>print(lst1)</w:t>
            </w:r>
          </w:p>
          <w:p w14:paraId="1BC5466A" w14:textId="4415FE28" w:rsidR="006B26B2" w:rsidRDefault="006B26B2" w:rsidP="006B26B2">
            <w:pPr>
              <w:ind w:left="360"/>
            </w:pPr>
            <w:r>
              <w:t>print(lst2)</w:t>
            </w:r>
          </w:p>
        </w:tc>
        <w:tc>
          <w:tcPr>
            <w:tcW w:w="4508" w:type="dxa"/>
          </w:tcPr>
          <w:p w14:paraId="6008F8F3" w14:textId="77777777" w:rsidR="006B26B2" w:rsidRDefault="006B26B2" w:rsidP="006B26B2">
            <w:pPr>
              <w:ind w:left="360"/>
            </w:pPr>
            <w:r>
              <w:t>D:</w:t>
            </w:r>
          </w:p>
          <w:p w14:paraId="45D2F14E" w14:textId="75DAA56B" w:rsidR="006B26B2" w:rsidRDefault="006B26B2" w:rsidP="006B26B2">
            <w:pPr>
              <w:ind w:left="360"/>
            </w:pPr>
            <w:r>
              <w:t>lst1</w:t>
            </w:r>
            <w:proofErr w:type="gramStart"/>
            <w:r>
              <w:t>=[</w:t>
            </w:r>
            <w:proofErr w:type="gramEnd"/>
            <w:r>
              <w:t>3,4,[6,7,8,9],[10,11,12]]</w:t>
            </w:r>
          </w:p>
          <w:p w14:paraId="48802842" w14:textId="77777777" w:rsidR="006B26B2" w:rsidRDefault="006B26B2" w:rsidP="006B26B2">
            <w:pPr>
              <w:ind w:left="360"/>
            </w:pPr>
            <w:r>
              <w:t>lst2=lst1.copy()</w:t>
            </w:r>
          </w:p>
          <w:p w14:paraId="77954D88" w14:textId="77777777" w:rsidR="006B26B2" w:rsidRDefault="006B26B2" w:rsidP="006B26B2">
            <w:pPr>
              <w:ind w:left="360"/>
            </w:pPr>
            <w:r>
              <w:t>lst2[2][</w:t>
            </w:r>
            <w:proofErr w:type="gramStart"/>
            <w:r>
              <w:t>0]=</w:t>
            </w:r>
            <w:proofErr w:type="gramEnd"/>
            <w:r>
              <w:t>20</w:t>
            </w:r>
          </w:p>
          <w:p w14:paraId="35CC4747" w14:textId="77777777" w:rsidR="006B26B2" w:rsidRDefault="006B26B2" w:rsidP="006B26B2">
            <w:pPr>
              <w:ind w:left="360"/>
            </w:pPr>
            <w:r>
              <w:t>lst2[</w:t>
            </w:r>
            <w:proofErr w:type="gramStart"/>
            <w:r>
              <w:t>0]=</w:t>
            </w:r>
            <w:proofErr w:type="gramEnd"/>
            <w:r>
              <w:t>55</w:t>
            </w:r>
          </w:p>
          <w:p w14:paraId="78D745C8" w14:textId="77777777" w:rsidR="006B26B2" w:rsidRDefault="006B26B2" w:rsidP="006B26B2">
            <w:pPr>
              <w:ind w:left="360"/>
            </w:pPr>
            <w:r>
              <w:t>print(lst1)</w:t>
            </w:r>
          </w:p>
          <w:p w14:paraId="7A2B1D4E" w14:textId="759D056F" w:rsidR="006B26B2" w:rsidRDefault="006B26B2" w:rsidP="006B26B2">
            <w:pPr>
              <w:ind w:left="360"/>
            </w:pPr>
            <w:r>
              <w:t>print(lst2)</w:t>
            </w:r>
          </w:p>
        </w:tc>
      </w:tr>
      <w:tr w:rsidR="006B26B2" w14:paraId="763E8A79" w14:textId="77777777" w:rsidTr="006B26B2">
        <w:tc>
          <w:tcPr>
            <w:tcW w:w="4508" w:type="dxa"/>
          </w:tcPr>
          <w:p w14:paraId="54B97EAC" w14:textId="77777777" w:rsidR="006B26B2" w:rsidRDefault="006B26B2" w:rsidP="006B26B2">
            <w:pPr>
              <w:ind w:left="360"/>
            </w:pPr>
            <w:r>
              <w:t>E:</w:t>
            </w:r>
          </w:p>
          <w:p w14:paraId="404258AF" w14:textId="09E942EF" w:rsidR="006B26B2" w:rsidRDefault="006B26B2" w:rsidP="006B26B2">
            <w:pPr>
              <w:ind w:left="360"/>
            </w:pPr>
            <w:r>
              <w:t>import copy</w:t>
            </w:r>
          </w:p>
          <w:p w14:paraId="4C510F16" w14:textId="77777777" w:rsidR="006B26B2" w:rsidRDefault="006B26B2" w:rsidP="006B26B2">
            <w:pPr>
              <w:ind w:left="360"/>
            </w:pPr>
            <w:r>
              <w:t>lst1</w:t>
            </w:r>
            <w:proofErr w:type="gramStart"/>
            <w:r>
              <w:t>=[</w:t>
            </w:r>
            <w:proofErr w:type="gramEnd"/>
            <w:r>
              <w:t>3,4,[6,7,8,9],[10,11,12]]</w:t>
            </w:r>
          </w:p>
          <w:p w14:paraId="5CBCA3D8" w14:textId="77777777" w:rsidR="006B26B2" w:rsidRDefault="006B26B2" w:rsidP="006B26B2">
            <w:pPr>
              <w:ind w:left="360"/>
            </w:pPr>
            <w:r>
              <w:t>lst2=</w:t>
            </w:r>
            <w:proofErr w:type="spellStart"/>
            <w:r>
              <w:t>copy.copy</w:t>
            </w:r>
            <w:proofErr w:type="spellEnd"/>
            <w:r>
              <w:t>(lst1)</w:t>
            </w:r>
          </w:p>
          <w:p w14:paraId="4BE6820A" w14:textId="77777777" w:rsidR="006B26B2" w:rsidRDefault="006B26B2" w:rsidP="006B26B2">
            <w:pPr>
              <w:ind w:left="360"/>
            </w:pPr>
            <w:r>
              <w:t>lst2[2][</w:t>
            </w:r>
            <w:proofErr w:type="gramStart"/>
            <w:r>
              <w:t>0]=</w:t>
            </w:r>
            <w:proofErr w:type="gramEnd"/>
            <w:r>
              <w:t>20</w:t>
            </w:r>
          </w:p>
          <w:p w14:paraId="65179B0A" w14:textId="77777777" w:rsidR="006B26B2" w:rsidRDefault="006B26B2" w:rsidP="006B26B2">
            <w:pPr>
              <w:ind w:left="360"/>
            </w:pPr>
            <w:r>
              <w:t>print(lst1)</w:t>
            </w:r>
          </w:p>
          <w:p w14:paraId="7FB2B0CD" w14:textId="55A3AD91" w:rsidR="006B26B2" w:rsidRDefault="006B26B2" w:rsidP="006B26B2">
            <w:pPr>
              <w:ind w:left="360"/>
            </w:pPr>
            <w:r>
              <w:t>print(lst2)</w:t>
            </w:r>
          </w:p>
        </w:tc>
        <w:tc>
          <w:tcPr>
            <w:tcW w:w="4508" w:type="dxa"/>
          </w:tcPr>
          <w:p w14:paraId="36DF5B26" w14:textId="77777777" w:rsidR="006B26B2" w:rsidRDefault="006B26B2" w:rsidP="006B26B2">
            <w:pPr>
              <w:ind w:left="360"/>
            </w:pPr>
            <w:r>
              <w:t>F:</w:t>
            </w:r>
          </w:p>
          <w:p w14:paraId="04BE210F" w14:textId="2E6D6C45" w:rsidR="006B26B2" w:rsidRDefault="006B26B2" w:rsidP="006B26B2">
            <w:pPr>
              <w:ind w:left="360"/>
            </w:pPr>
            <w:bookmarkStart w:id="0" w:name="_GoBack"/>
            <w:bookmarkEnd w:id="0"/>
            <w:r>
              <w:t>import copy</w:t>
            </w:r>
          </w:p>
          <w:p w14:paraId="0D06FC5E" w14:textId="77777777" w:rsidR="006B26B2" w:rsidRDefault="006B26B2" w:rsidP="006B26B2">
            <w:pPr>
              <w:ind w:left="360"/>
            </w:pPr>
            <w:r>
              <w:t>lst1</w:t>
            </w:r>
            <w:proofErr w:type="gramStart"/>
            <w:r>
              <w:t>=[</w:t>
            </w:r>
            <w:proofErr w:type="gramEnd"/>
            <w:r>
              <w:t>3,4,[6,7,8,9],[10,11,12]]</w:t>
            </w:r>
          </w:p>
          <w:p w14:paraId="600C534D" w14:textId="77777777" w:rsidR="006B26B2" w:rsidRDefault="006B26B2" w:rsidP="006B26B2">
            <w:pPr>
              <w:ind w:left="360"/>
            </w:pPr>
            <w:r>
              <w:t>lst2=</w:t>
            </w:r>
            <w:proofErr w:type="spellStart"/>
            <w:r>
              <w:t>copy.deepcopy</w:t>
            </w:r>
            <w:proofErr w:type="spellEnd"/>
            <w:r>
              <w:t>(lst1)</w:t>
            </w:r>
          </w:p>
          <w:p w14:paraId="53E490CE" w14:textId="77777777" w:rsidR="006B26B2" w:rsidRDefault="006B26B2" w:rsidP="006B26B2">
            <w:pPr>
              <w:ind w:left="360"/>
            </w:pPr>
            <w:r>
              <w:t>lst2[2][</w:t>
            </w:r>
            <w:proofErr w:type="gramStart"/>
            <w:r>
              <w:t>0]=</w:t>
            </w:r>
            <w:proofErr w:type="gramEnd"/>
            <w:r>
              <w:t>20</w:t>
            </w:r>
          </w:p>
          <w:p w14:paraId="029414E4" w14:textId="77777777" w:rsidR="006B26B2" w:rsidRDefault="006B26B2" w:rsidP="006B26B2">
            <w:pPr>
              <w:ind w:left="360"/>
            </w:pPr>
            <w:r>
              <w:t>print(lst1)</w:t>
            </w:r>
          </w:p>
          <w:p w14:paraId="0535A66E" w14:textId="05F23171" w:rsidR="006B26B2" w:rsidRDefault="006B26B2" w:rsidP="006B26B2">
            <w:pPr>
              <w:ind w:left="360"/>
            </w:pPr>
            <w:r>
              <w:t>print(lst2)</w:t>
            </w:r>
          </w:p>
        </w:tc>
      </w:tr>
    </w:tbl>
    <w:p w14:paraId="4A746733" w14:textId="77777777" w:rsidR="006B26B2" w:rsidRDefault="006B26B2" w:rsidP="006B26B2">
      <w:pPr>
        <w:pStyle w:val="ListParagraph"/>
      </w:pPr>
    </w:p>
    <w:sectPr w:rsidR="006B26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931439"/>
    <w:multiLevelType w:val="hybridMultilevel"/>
    <w:tmpl w:val="1936A5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2538D5"/>
    <w:multiLevelType w:val="hybridMultilevel"/>
    <w:tmpl w:val="78385E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zNzI2MrA0NzUzNjFX0lEKTi0uzszPAykwrAUAEs+cWCwAAAA="/>
  </w:docVars>
  <w:rsids>
    <w:rsidRoot w:val="00C602E9"/>
    <w:rsid w:val="00021F31"/>
    <w:rsid w:val="006B26B2"/>
    <w:rsid w:val="00C602E9"/>
    <w:rsid w:val="00F07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55C9F"/>
  <w15:chartTrackingRefBased/>
  <w15:docId w15:val="{7546756D-C26C-4C1C-9B95-8019163A9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B26B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B26B2"/>
    <w:pPr>
      <w:ind w:left="720"/>
      <w:contextualSpacing/>
    </w:pPr>
  </w:style>
  <w:style w:type="table" w:styleId="TableGrid">
    <w:name w:val="Table Grid"/>
    <w:basedOn w:val="TableNormal"/>
    <w:uiPriority w:val="39"/>
    <w:rsid w:val="006B26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1</Words>
  <Characters>1147</Characters>
  <Application>Microsoft Office Word</Application>
  <DocSecurity>0</DocSecurity>
  <Lines>9</Lines>
  <Paragraphs>2</Paragraphs>
  <ScaleCrop>false</ScaleCrop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pul.mishra@bennett.edu.in</dc:creator>
  <cp:keywords/>
  <dc:description/>
  <cp:lastModifiedBy>vipul.mishra@bennett.edu.in</cp:lastModifiedBy>
  <cp:revision>2</cp:revision>
  <dcterms:created xsi:type="dcterms:W3CDTF">2018-09-29T05:25:00Z</dcterms:created>
  <dcterms:modified xsi:type="dcterms:W3CDTF">2018-09-29T05:32:00Z</dcterms:modified>
</cp:coreProperties>
</file>